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360B" w:rsidRPr="008E2045" w:rsidRDefault="006F360B" w:rsidP="008E2045">
      <w:pPr>
        <w:pStyle w:val="Naslov1"/>
        <w:jc w:val="center"/>
        <w:rPr>
          <w:b/>
        </w:rPr>
      </w:pPr>
      <w:r w:rsidRPr="006F360B">
        <w:rPr>
          <w:b/>
        </w:rPr>
        <w:t>Zbiranje ponudb za tečaje, delavnice in aktivnosti za mlade, odras</w:t>
      </w:r>
      <w:r w:rsidR="00813858">
        <w:rPr>
          <w:b/>
        </w:rPr>
        <w:t>le in otroke v šolskem letu 2020/21</w:t>
      </w:r>
      <w:r w:rsidR="008E2045">
        <w:rPr>
          <w:b/>
        </w:rPr>
        <w:t xml:space="preserve"> – obrazec za ponudbo</w:t>
      </w:r>
    </w:p>
    <w:p w:rsidR="006F360B" w:rsidRPr="006F360B" w:rsidRDefault="006F360B" w:rsidP="006F360B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Ime in priimek mentorja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</w:tr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Kontaktna telefonska številka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</w:tr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FA32E7">
            <w:pPr>
              <w:rPr>
                <w:b/>
              </w:rPr>
            </w:pPr>
            <w:r w:rsidRPr="006F360B">
              <w:rPr>
                <w:b/>
              </w:rPr>
              <w:t>Kontaktni e-</w:t>
            </w:r>
            <w:r w:rsidR="00FA32E7">
              <w:rPr>
                <w:b/>
              </w:rPr>
              <w:t>naslov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</w:tr>
      <w:tr w:rsidR="00FA32E7" w:rsidTr="006F360B">
        <w:trPr>
          <w:trHeight w:val="567"/>
        </w:trPr>
        <w:tc>
          <w:tcPr>
            <w:tcW w:w="3256" w:type="dxa"/>
            <w:vAlign w:val="center"/>
          </w:tcPr>
          <w:p w:rsidR="00FA32E7" w:rsidRPr="006F360B" w:rsidRDefault="00FA32E7" w:rsidP="00FA32E7">
            <w:pPr>
              <w:rPr>
                <w:b/>
              </w:rPr>
            </w:pPr>
            <w:r>
              <w:rPr>
                <w:b/>
              </w:rPr>
              <w:t>Spletna stran/socialna omrežja</w:t>
            </w:r>
          </w:p>
        </w:tc>
        <w:tc>
          <w:tcPr>
            <w:tcW w:w="5806" w:type="dxa"/>
            <w:vAlign w:val="center"/>
          </w:tcPr>
          <w:p w:rsidR="00FA32E7" w:rsidRDefault="00FA32E7" w:rsidP="006F360B"/>
        </w:tc>
      </w:tr>
      <w:tr w:rsidR="006F360B" w:rsidTr="006F360B">
        <w:trPr>
          <w:trHeight w:val="567"/>
        </w:trPr>
        <w:tc>
          <w:tcPr>
            <w:tcW w:w="3256" w:type="dxa"/>
            <w:tcBorders>
              <w:bottom w:val="thinThickSmallGap" w:sz="24" w:space="0" w:color="auto"/>
            </w:tcBorders>
            <w:vAlign w:val="center"/>
          </w:tcPr>
          <w:p w:rsid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 xml:space="preserve">Naziv in </w:t>
            </w:r>
            <w:r w:rsidR="00FA32E7">
              <w:rPr>
                <w:b/>
              </w:rPr>
              <w:t xml:space="preserve">uradni </w:t>
            </w:r>
            <w:r w:rsidRPr="006F360B">
              <w:rPr>
                <w:b/>
              </w:rPr>
              <w:t xml:space="preserve">naslov organizacije, ki opravi storitev </w:t>
            </w:r>
          </w:p>
          <w:p w:rsidR="006F360B" w:rsidRDefault="006F360B" w:rsidP="00FA32E7">
            <w:pPr>
              <w:rPr>
                <w:b/>
              </w:rPr>
            </w:pPr>
          </w:p>
          <w:p w:rsidR="00FA32E7" w:rsidRDefault="00FA32E7" w:rsidP="00FA32E7">
            <w:pPr>
              <w:rPr>
                <w:b/>
              </w:rPr>
            </w:pPr>
          </w:p>
          <w:p w:rsidR="00FA32E7" w:rsidRPr="006F360B" w:rsidRDefault="00FA32E7" w:rsidP="00FA32E7">
            <w:pPr>
              <w:rPr>
                <w:b/>
              </w:rPr>
            </w:pPr>
          </w:p>
        </w:tc>
        <w:tc>
          <w:tcPr>
            <w:tcW w:w="5806" w:type="dxa"/>
            <w:tcBorders>
              <w:bottom w:val="thinThickSmallGap" w:sz="24" w:space="0" w:color="auto"/>
            </w:tcBorders>
            <w:vAlign w:val="center"/>
          </w:tcPr>
          <w:p w:rsidR="006F360B" w:rsidRDefault="006F360B" w:rsidP="006F360B"/>
        </w:tc>
      </w:tr>
      <w:tr w:rsidR="006F360B" w:rsidTr="006F360B">
        <w:trPr>
          <w:trHeight w:val="850"/>
        </w:trPr>
        <w:tc>
          <w:tcPr>
            <w:tcW w:w="3256" w:type="dxa"/>
            <w:tcBorders>
              <w:top w:val="thinThickSmallGap" w:sz="24" w:space="0" w:color="auto"/>
            </w:tcBorders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 xml:space="preserve">Naziv </w:t>
            </w:r>
            <w:r>
              <w:rPr>
                <w:b/>
              </w:rPr>
              <w:t>programa</w:t>
            </w:r>
            <w:r w:rsidRPr="006F360B">
              <w:rPr>
                <w:b/>
              </w:rPr>
              <w:t xml:space="preserve"> (tečaja, delavnice …)</w:t>
            </w:r>
          </w:p>
        </w:tc>
        <w:tc>
          <w:tcPr>
            <w:tcW w:w="5806" w:type="dxa"/>
            <w:tcBorders>
              <w:top w:val="thinThickSmallGap" w:sz="24" w:space="0" w:color="auto"/>
            </w:tcBorders>
            <w:vAlign w:val="center"/>
          </w:tcPr>
          <w:p w:rsidR="006F360B" w:rsidRDefault="006F360B" w:rsidP="006F360B"/>
        </w:tc>
      </w:tr>
      <w:tr w:rsidR="006F360B" w:rsidTr="00FA32E7">
        <w:trPr>
          <w:trHeight w:val="3348"/>
        </w:trPr>
        <w:tc>
          <w:tcPr>
            <w:tcW w:w="3256" w:type="dxa"/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Vsebina (do 1000 znakov)</w:t>
            </w:r>
          </w:p>
          <w:p w:rsidR="006F360B" w:rsidRPr="006F360B" w:rsidRDefault="006F360B" w:rsidP="006F360B">
            <w:pPr>
              <w:rPr>
                <w:b/>
              </w:rPr>
            </w:pPr>
          </w:p>
        </w:tc>
        <w:tc>
          <w:tcPr>
            <w:tcW w:w="5806" w:type="dxa"/>
            <w:vAlign w:val="center"/>
          </w:tcPr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>
            <w:bookmarkStart w:id="0" w:name="_GoBack"/>
            <w:bookmarkEnd w:id="0"/>
          </w:p>
        </w:tc>
      </w:tr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Ciljna skupina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</w:tr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Časovni obseg (koliko ur skupno obsega dejavnost in kako bi bilo najbolje, da so razporejene)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</w:tr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Pričakovan</w:t>
            </w:r>
            <w:r w:rsidR="00FA32E7">
              <w:rPr>
                <w:b/>
              </w:rPr>
              <w:t>i</w:t>
            </w:r>
            <w:r w:rsidRPr="006F360B">
              <w:rPr>
                <w:b/>
              </w:rPr>
              <w:t xml:space="preserve"> honorar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</w:tr>
      <w:tr w:rsidR="008E2045" w:rsidTr="006F360B">
        <w:trPr>
          <w:trHeight w:val="567"/>
        </w:trPr>
        <w:tc>
          <w:tcPr>
            <w:tcW w:w="3256" w:type="dxa"/>
            <w:vAlign w:val="center"/>
          </w:tcPr>
          <w:p w:rsidR="008E2045" w:rsidRPr="006F360B" w:rsidRDefault="008E2045" w:rsidP="00FA32E7">
            <w:pPr>
              <w:rPr>
                <w:b/>
              </w:rPr>
            </w:pPr>
            <w:r>
              <w:rPr>
                <w:b/>
              </w:rPr>
              <w:t>Reference mentorja/organizacije</w:t>
            </w:r>
            <w:r w:rsidR="00FA32E7">
              <w:rPr>
                <w:b/>
              </w:rPr>
              <w:t xml:space="preserve"> </w:t>
            </w:r>
          </w:p>
        </w:tc>
        <w:tc>
          <w:tcPr>
            <w:tcW w:w="5806" w:type="dxa"/>
            <w:vAlign w:val="center"/>
          </w:tcPr>
          <w:p w:rsidR="008E2045" w:rsidRDefault="008E2045" w:rsidP="006F360B"/>
          <w:p w:rsidR="008E2045" w:rsidRDefault="008E2045" w:rsidP="006F360B"/>
          <w:p w:rsidR="008E2045" w:rsidRDefault="008E2045" w:rsidP="006F360B"/>
          <w:p w:rsidR="008E2045" w:rsidRDefault="008E2045" w:rsidP="006F360B"/>
          <w:p w:rsidR="008E2045" w:rsidRDefault="008E2045" w:rsidP="006F360B"/>
          <w:p w:rsidR="008E2045" w:rsidRDefault="008E2045" w:rsidP="006F360B"/>
          <w:p w:rsidR="008E2045" w:rsidRDefault="008E2045" w:rsidP="006F360B"/>
          <w:p w:rsidR="008E2045" w:rsidRDefault="008E2045" w:rsidP="006F360B"/>
        </w:tc>
      </w:tr>
    </w:tbl>
    <w:p w:rsidR="00F1786A" w:rsidRDefault="00F1786A"/>
    <w:sectPr w:rsidR="00F1786A" w:rsidSect="00FA32E7">
      <w:headerReference w:type="default" r:id="rId6"/>
      <w:pgSz w:w="11906" w:h="16838"/>
      <w:pgMar w:top="1276" w:right="1417" w:bottom="993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4F64" w:rsidRDefault="00C04F64" w:rsidP="00DF1F2C">
      <w:pPr>
        <w:spacing w:after="0" w:line="240" w:lineRule="auto"/>
      </w:pPr>
      <w:r>
        <w:separator/>
      </w:r>
    </w:p>
  </w:endnote>
  <w:endnote w:type="continuationSeparator" w:id="0">
    <w:p w:rsidR="00C04F64" w:rsidRDefault="00C04F64" w:rsidP="00DF1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4F64" w:rsidRDefault="00C04F64" w:rsidP="00DF1F2C">
      <w:pPr>
        <w:spacing w:after="0" w:line="240" w:lineRule="auto"/>
      </w:pPr>
      <w:r>
        <w:separator/>
      </w:r>
    </w:p>
  </w:footnote>
  <w:footnote w:type="continuationSeparator" w:id="0">
    <w:p w:rsidR="00C04F64" w:rsidRDefault="00C04F64" w:rsidP="00DF1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1F2C" w:rsidRDefault="00DF1F2C" w:rsidP="00DF1F2C">
    <w:pPr>
      <w:pStyle w:val="Glava"/>
      <w:jc w:val="center"/>
    </w:pPr>
    <w:r>
      <w:rPr>
        <w:noProof/>
        <w:lang w:eastAsia="sl-SI"/>
      </w:rPr>
      <w:drawing>
        <wp:inline distT="0" distB="0" distL="0" distR="0">
          <wp:extent cx="753644" cy="504000"/>
          <wp:effectExtent l="0" t="0" r="8890" b="0"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d_25-podpi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644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MTU1tjQyNzI0sDRU0lEKTi0uzszPAykwrgUAL3RP+ywAAAA="/>
  </w:docVars>
  <w:rsids>
    <w:rsidRoot w:val="00931DCC"/>
    <w:rsid w:val="00031A61"/>
    <w:rsid w:val="000E3BBE"/>
    <w:rsid w:val="001C0447"/>
    <w:rsid w:val="00372C00"/>
    <w:rsid w:val="004662EC"/>
    <w:rsid w:val="006F360B"/>
    <w:rsid w:val="007C344A"/>
    <w:rsid w:val="007D63A0"/>
    <w:rsid w:val="007F13F2"/>
    <w:rsid w:val="00813858"/>
    <w:rsid w:val="008E2045"/>
    <w:rsid w:val="00931DCC"/>
    <w:rsid w:val="00C04F64"/>
    <w:rsid w:val="00C8566A"/>
    <w:rsid w:val="00DF1F2C"/>
    <w:rsid w:val="00F1786A"/>
    <w:rsid w:val="00F32767"/>
    <w:rsid w:val="00FA3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DABF18F-667E-42ED-AB2E-FB622C385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6F36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372C00"/>
    <w:rPr>
      <w:color w:val="0563C1" w:themeColor="hyperlink"/>
      <w:u w:val="single"/>
    </w:rPr>
  </w:style>
  <w:style w:type="table" w:styleId="Tabelamrea">
    <w:name w:val="Table Grid"/>
    <w:basedOn w:val="Navadnatabela"/>
    <w:uiPriority w:val="39"/>
    <w:rsid w:val="006F36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Znak">
    <w:name w:val="Naslov 1 Znak"/>
    <w:basedOn w:val="Privzetapisavaodstavka"/>
    <w:link w:val="Naslov1"/>
    <w:uiPriority w:val="9"/>
    <w:rsid w:val="006F360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E20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E2045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DF1F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F1F2C"/>
  </w:style>
  <w:style w:type="paragraph" w:styleId="Noga">
    <w:name w:val="footer"/>
    <w:basedOn w:val="Navaden"/>
    <w:link w:val="NogaZnak"/>
    <w:uiPriority w:val="99"/>
    <w:unhideWhenUsed/>
    <w:rsid w:val="00DF1F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F1F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ja</dc:creator>
  <cp:keywords/>
  <dc:description/>
  <cp:lastModifiedBy>Mateja</cp:lastModifiedBy>
  <cp:revision>3</cp:revision>
  <cp:lastPrinted>2019-07-10T09:33:00Z</cp:lastPrinted>
  <dcterms:created xsi:type="dcterms:W3CDTF">2020-07-22T09:37:00Z</dcterms:created>
  <dcterms:modified xsi:type="dcterms:W3CDTF">2020-07-22T09:41:00Z</dcterms:modified>
</cp:coreProperties>
</file>